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nonstructural polyprotein [Paslahepevirus balayani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 antigen [Hepatitis delt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delta antigen [Hepatitis delt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 antigen [Snake deltavirus F18-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delta antigen [hepatitis D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, partial [Saccharomyces cerevisiae virus L-BC (La)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3:50Z</dcterms:created>
  <dcterms:modified xsi:type="dcterms:W3CDTF">2024-08-03T2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